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eld-data-form"/>
      <w:r>
        <w:t xml:space="preserve">Field Data Form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5462"/>
        <w:gridCol w:w="910"/>
        <w:gridCol w:w="15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yor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J.Sm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y 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6/06/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 Time</w:t>
            </w:r>
          </w:p>
        </w:tc>
        <w:tc>
          <w:p>
            <w:pPr>
              <w:pStyle w:val="Compact"/>
              <w:jc w:val="left"/>
            </w:pPr>
            <w:r>
              <w:t xml:space="preserve">hh:mm</w:t>
            </w:r>
          </w:p>
        </w:tc>
        <w:tc>
          <w:p>
            <w:pPr>
              <w:pStyle w:val="Compact"/>
              <w:jc w:val="left"/>
            </w:pPr>
            <w:r>
              <w:t xml:space="preserve">1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Ref N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Name/Loca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mithy P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Latitude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52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Longitude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-1.23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corder Make/Model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Tascam DR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phone Make/Model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JRF Model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 Rate (kHz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t-dep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n setting (dB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ir temperature (˚C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n? (yes = 1/no = 0)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0 (n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cover %</w:t>
            </w:r>
          </w:p>
        </w:tc>
        <w:tc>
          <w:p>
            <w:pPr>
              <w:pStyle w:val="Compact"/>
              <w:jc w:val="left"/>
            </w:pPr>
            <w:r>
              <w:t xml:space="preserve">Integer %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nd Area m2 (at highest water level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ow (present = 1/absent = 0)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0 (ab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ce (dries never, rarely, sometimes, annually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ar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 quality (good, moderate, poor, bad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ding of perimeter (% of pond perimeter overhung)</w:t>
            </w:r>
          </w:p>
        </w:tc>
        <w:tc>
          <w:p>
            <w:pPr>
              <w:pStyle w:val="Compact"/>
              <w:jc w:val="left"/>
            </w:pPr>
            <w:r>
              <w:t xml:space="preserve">Integer %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rophyte cover (at pond surface) %</w:t>
            </w:r>
          </w:p>
        </w:tc>
        <w:tc>
          <w:p>
            <w:pPr>
              <w:pStyle w:val="Compact"/>
              <w:jc w:val="left"/>
            </w:pPr>
            <w:r>
              <w:t xml:space="preserve">Integer %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fowl impact (absent/minor/major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 present? (Absent, possible, minor popn, major popn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Mi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estrial habitat quality around pond (Good, moderate, poor, none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graph reference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134.jp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o file refer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90626_0037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190626_0038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90626_0039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190626_0040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190626_0041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190626_0042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0190626_0043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190626_0044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0190626_0045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190626_0046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tional - water chemistr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solved Oxygen (mg/L)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issolved solids (mg/L)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uctivity (µS/cm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 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14.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09:40:33Z</dcterms:created>
  <dcterms:modified xsi:type="dcterms:W3CDTF">2020-04-12T09:40:33Z</dcterms:modified>
</cp:coreProperties>
</file>